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End w:id="0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A128DE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A128DE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p w:rsidR="00F77690" w:rsidRDefault="0085046D" w:rsidP="0085046D">
      <w:pPr>
        <w:pStyle w:val="Heading1"/>
      </w:pPr>
      <w:bookmarkStart w:id="1" w:name="_Toc514528540"/>
      <w:r>
        <w:lastRenderedPageBreak/>
        <w:t>TABLE OF CONTENTS</w:t>
      </w:r>
      <w:bookmarkStart w:id="2" w:name="_GoBack"/>
      <w:bookmarkEnd w:id="1"/>
      <w:bookmarkEnd w:id="2"/>
    </w:p>
    <w:sdt>
      <w:sdtPr>
        <w:id w:val="12836698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167CCD" w:rsidRDefault="00167CCD">
          <w:pPr>
            <w:pStyle w:val="TOCHeading"/>
          </w:pPr>
        </w:p>
        <w:p w:rsidR="009A45A8" w:rsidRDefault="00167CC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528540" w:history="1">
            <w:r w:rsidR="009A45A8" w:rsidRPr="00BC049D">
              <w:rPr>
                <w:rStyle w:val="Hyperlink"/>
                <w:noProof/>
              </w:rPr>
              <w:t>TABLE OF CONTENTS</w:t>
            </w:r>
            <w:r w:rsidR="009A45A8">
              <w:rPr>
                <w:noProof/>
                <w:webHidden/>
              </w:rPr>
              <w:tab/>
            </w:r>
            <w:r w:rsidR="009A45A8">
              <w:rPr>
                <w:noProof/>
                <w:webHidden/>
              </w:rPr>
              <w:fldChar w:fldCharType="begin"/>
            </w:r>
            <w:r w:rsidR="009A45A8">
              <w:rPr>
                <w:noProof/>
                <w:webHidden/>
              </w:rPr>
              <w:instrText xml:space="preserve"> PAGEREF _Toc514528540 \h </w:instrText>
            </w:r>
            <w:r w:rsidR="009A45A8">
              <w:rPr>
                <w:noProof/>
                <w:webHidden/>
              </w:rPr>
            </w:r>
            <w:r w:rsidR="009A45A8">
              <w:rPr>
                <w:noProof/>
                <w:webHidden/>
              </w:rPr>
              <w:fldChar w:fldCharType="separate"/>
            </w:r>
            <w:r w:rsidR="009A45A8">
              <w:rPr>
                <w:noProof/>
                <w:webHidden/>
              </w:rPr>
              <w:t>i</w:t>
            </w:r>
            <w:r w:rsidR="009A45A8"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1" w:history="1">
            <w:r w:rsidRPr="00BC049D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2" w:history="1">
            <w:r w:rsidRPr="00BC049D">
              <w:rPr>
                <w:rStyle w:val="Hyperlink"/>
                <w:noProof/>
              </w:rPr>
              <w:t>TABLE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3" w:history="1">
            <w:r w:rsidRPr="00BC049D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4" w:history="1">
            <w:r w:rsidRPr="00BC049D">
              <w:rPr>
                <w:rStyle w:val="Hyperlink"/>
                <w:noProof/>
              </w:rPr>
              <w:t>1.1 Problem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5" w:history="1">
            <w:r w:rsidRPr="00BC049D">
              <w:rPr>
                <w:rStyle w:val="Hyperlink"/>
                <w:noProof/>
              </w:rPr>
              <w:t>1.2 Solution &amp; Research 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6" w:history="1">
            <w:r w:rsidRPr="00BC049D">
              <w:rPr>
                <w:rStyle w:val="Hyperlink"/>
                <w:noProof/>
              </w:rPr>
              <w:t>1.3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3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7" w:history="1">
            <w:r w:rsidRPr="00BC049D">
              <w:rPr>
                <w:rStyle w:val="Hyperlink"/>
                <w:noProof/>
              </w:rPr>
              <w:t>1.3.1 Aim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3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8" w:history="1">
            <w:r w:rsidRPr="00BC049D">
              <w:rPr>
                <w:rStyle w:val="Hyperlink"/>
                <w:noProof/>
              </w:rPr>
              <w:t>1.3.2 Objectives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3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49" w:history="1">
            <w:r w:rsidRPr="00BC049D">
              <w:rPr>
                <w:rStyle w:val="Hyperlink"/>
                <w:noProof/>
              </w:rPr>
              <w:t>1.3.3 Projec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50" w:history="1">
            <w:r w:rsidRPr="00BC049D">
              <w:rPr>
                <w:rStyle w:val="Hyperlink"/>
                <w:noProof/>
              </w:rPr>
              <w:t>1.4 Measurable Organizational Val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51" w:history="1">
            <w:r w:rsidRPr="00BC049D">
              <w:rPr>
                <w:rStyle w:val="Hyperlink"/>
                <w:noProof/>
              </w:rPr>
              <w:t>2. 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52" w:history="1">
            <w:r w:rsidRPr="00BC049D">
              <w:rPr>
                <w:rStyle w:val="Hyperlink"/>
                <w:noProof/>
              </w:rPr>
              <w:t>2.1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53" w:history="1">
            <w:r w:rsidRPr="00BC049D">
              <w:rPr>
                <w:rStyle w:val="Hyperlink"/>
                <w:noProof/>
              </w:rPr>
              <w:t>2.2 Existing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45A8" w:rsidRDefault="009A45A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GB" w:eastAsia="en-GB"/>
            </w:rPr>
          </w:pPr>
          <w:hyperlink w:anchor="_Toc514528554" w:history="1">
            <w:r w:rsidRPr="00BC049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52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7CCD" w:rsidRDefault="00167CCD">
          <w:r>
            <w:rPr>
              <w:b/>
              <w:bCs/>
              <w:noProof/>
            </w:rPr>
            <w:fldChar w:fldCharType="end"/>
          </w:r>
        </w:p>
      </w:sdtContent>
    </w:sdt>
    <w:p w:rsidR="0085046D" w:rsidRPr="0085046D" w:rsidRDefault="0085046D" w:rsidP="0085046D"/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3" w:name="_Toc511323589"/>
      <w:bookmarkStart w:id="4" w:name="_Toc514528541"/>
      <w:r>
        <w:lastRenderedPageBreak/>
        <w:t>LIST OF TABLES</w:t>
      </w:r>
      <w:bookmarkEnd w:id="3"/>
      <w:bookmarkEnd w:id="4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5" w:name="_Toc511323590"/>
      <w:bookmarkStart w:id="6" w:name="_Toc514528542"/>
      <w:r>
        <w:lastRenderedPageBreak/>
        <w:t>TABLE OF FIGURES</w:t>
      </w:r>
      <w:bookmarkEnd w:id="5"/>
      <w:bookmarkEnd w:id="6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45625A" w:rsidP="0045625A">
      <w:pPr>
        <w:pStyle w:val="Heading1"/>
        <w:spacing w:line="360" w:lineRule="auto"/>
      </w:pPr>
      <w:bookmarkStart w:id="7" w:name="_Toc514528543"/>
      <w:r>
        <w:lastRenderedPageBreak/>
        <w:t xml:space="preserve">1. </w:t>
      </w:r>
      <w:r w:rsidR="00676B3F">
        <w:t>INTRODUCTION</w:t>
      </w:r>
      <w:bookmarkEnd w:id="7"/>
    </w:p>
    <w:p w:rsidR="005C76EB" w:rsidRDefault="0045625A" w:rsidP="00240465">
      <w:pPr>
        <w:pStyle w:val="Heading2"/>
        <w:spacing w:after="240"/>
      </w:pPr>
      <w:bookmarkStart w:id="8" w:name="_Toc514528544"/>
      <w:r>
        <w:t xml:space="preserve">1.1 </w:t>
      </w:r>
      <w:r w:rsidR="00D60479">
        <w:t>Problem Description</w:t>
      </w:r>
      <w:bookmarkEnd w:id="8"/>
    </w:p>
    <w:p w:rsidR="00AF45F1" w:rsidRDefault="00EA5E86" w:rsidP="00AF45F1">
      <w:pPr>
        <w:spacing w:after="120" w:line="276" w:lineRule="auto"/>
      </w:pPr>
      <w:r>
        <w:t>Automobile has become a major part in our li</w:t>
      </w:r>
      <w:r w:rsidR="0018626A">
        <w:t>ves</w:t>
      </w:r>
      <w:r>
        <w:t xml:space="preserve">. They are used for transportation of people, </w:t>
      </w:r>
      <w:r w:rsidR="0018626A">
        <w:t xml:space="preserve">items and any many other </w:t>
      </w:r>
      <w:r>
        <w:t xml:space="preserve">from one place to another. </w:t>
      </w:r>
      <w:r w:rsidR="0018626A">
        <w:t>Whatever the automobile type (car, van, bike etc.) is being used for transportation</w:t>
      </w:r>
      <w:r w:rsidR="009355FB">
        <w:t>,</w:t>
      </w:r>
      <w:r w:rsidR="0018626A">
        <w:t xml:space="preserve"> the safety should be a number one priority. </w:t>
      </w:r>
      <w:r w:rsidR="0088368A">
        <w:t>While transporting people or any other item we should think about the safety of the passengers of the vehicle, public and private and public properties.</w:t>
      </w:r>
      <w:r w:rsidR="009355FB">
        <w:t xml:space="preserve"> According to Ministry of Transport, New Zealand (2018)</w:t>
      </w:r>
      <w:r w:rsidR="0088368A">
        <w:t xml:space="preserve"> </w:t>
      </w:r>
      <w:r w:rsidR="009355FB">
        <w:t xml:space="preserve">number of road deaths has been increased from 284 to 393 within the period of 2011 to 2018. </w:t>
      </w:r>
      <w:r w:rsidR="00E2334A">
        <w:t>They also state that the number of reported injuries in transportation has amplified from 11,000 to 13,000 within a period of 5 years until 2017. Above statistics confirms that there should be a lot of improvements in the automobile and transportation industry for safety and the wellbeing of humans as well as the safety of private and public property.</w:t>
      </w:r>
      <w:r w:rsidR="00153029">
        <w:t xml:space="preserve"> </w:t>
      </w:r>
    </w:p>
    <w:p w:rsidR="00E67440" w:rsidRDefault="00F4621F" w:rsidP="007E31AD">
      <w:pPr>
        <w:spacing w:after="240" w:line="276" w:lineRule="auto"/>
      </w:pPr>
      <w:r>
        <w:t>There</w:t>
      </w:r>
      <w:r w:rsidR="00807B12">
        <w:t xml:space="preserve"> are </w:t>
      </w:r>
      <w:r>
        <w:t>various factors which contributes to</w:t>
      </w:r>
      <w:r w:rsidR="00807B12">
        <w:t xml:space="preserve"> </w:t>
      </w:r>
      <w:r>
        <w:t>road injuries and deaths. Some of them are lost control of the vehicle, speeding, alcohol, driver drowsiness, weather conditions, vehicle conditions and so on</w:t>
      </w:r>
      <w:r w:rsidR="00807B12">
        <w:t xml:space="preserve"> (Ministry of Transport New Zealand, 2018).</w:t>
      </w:r>
      <w:r w:rsidR="005167BB">
        <w:t xml:space="preserve"> </w:t>
      </w:r>
      <w:r w:rsidR="0064561A">
        <w:t>Most of the time d</w:t>
      </w:r>
      <w:r w:rsidR="00153029">
        <w:t xml:space="preserve">rivers do not care about the state of themselves prior to driving a vehicle. </w:t>
      </w:r>
      <w:r w:rsidR="0064561A">
        <w:t xml:space="preserve">Even though the driver is tired, sleepy or has consumed alcohol he/she tries to drive a vehicle without any anxiety. As a result, it causes road accidents, injuries, loss of lives and damage to property. There aren’t many systems which could predict the conditions of the driver prior to a trivial incident which could </w:t>
      </w:r>
      <w:r w:rsidR="00B65C06">
        <w:t>assist the driver immensely. Therefore, t</w:t>
      </w:r>
      <w:r w:rsidR="0064561A">
        <w:t>his project mainly focuses on the driver drowsiness and how it can be identified using computer vision and facial features</w:t>
      </w:r>
      <w:r w:rsidR="00B65C06">
        <w:t xml:space="preserve"> in order to </w:t>
      </w:r>
      <w:r w:rsidR="00153029">
        <w:t>provide necessary alerts to the driver when required as a warning</w:t>
      </w:r>
      <w:r w:rsidR="00B65C06">
        <w:t>,</w:t>
      </w:r>
      <w:r w:rsidR="00153029">
        <w:t xml:space="preserve"> so that the driver can decide whether to continue driving or no</w:t>
      </w:r>
      <w:r w:rsidR="00B65C06">
        <w:t>t and take a proactive approach to such incidents rather than a reactive approach.</w:t>
      </w:r>
    </w:p>
    <w:p w:rsidR="0045625A" w:rsidRDefault="0045625A" w:rsidP="006663F2">
      <w:pPr>
        <w:pStyle w:val="Heading2"/>
      </w:pPr>
      <w:bookmarkStart w:id="9" w:name="_Toc514528545"/>
      <w:r>
        <w:t>1.2 Solution &amp; Research Question</w:t>
      </w:r>
      <w:bookmarkEnd w:id="9"/>
    </w:p>
    <w:p w:rsidR="0045625A" w:rsidRDefault="0045625A" w:rsidP="0045625A"/>
    <w:p w:rsidR="00AF45F1" w:rsidRDefault="009D2AA2" w:rsidP="00911D00">
      <w:pPr>
        <w:spacing w:after="120" w:line="276" w:lineRule="auto"/>
      </w:pPr>
      <w:r>
        <w:t>Since the road safety is the main priority</w:t>
      </w:r>
      <w:r w:rsidR="00911D00">
        <w:t>,</w:t>
      </w:r>
      <w:r w:rsidR="006E0EB3">
        <w:t xml:space="preserve"> most of the high-</w:t>
      </w:r>
      <w:r>
        <w:t>end v</w:t>
      </w:r>
      <w:r w:rsidR="00911D00">
        <w:t xml:space="preserve">ehicle manufacturers implement safety systems in </w:t>
      </w:r>
      <w:r>
        <w:t>their vehicles. Unfortunately</w:t>
      </w:r>
      <w:r w:rsidR="006E0EB3">
        <w:t>,</w:t>
      </w:r>
      <w:r>
        <w:t xml:space="preserve"> these vehicles are expensive and most </w:t>
      </w:r>
      <w:r w:rsidR="006E0EB3">
        <w:t>of the people can’t afford to buy them</w:t>
      </w:r>
      <w:r>
        <w:t>.</w:t>
      </w:r>
      <w:r w:rsidR="00C2769E">
        <w:t xml:space="preserve"> Therefore</w:t>
      </w:r>
      <w:r w:rsidR="00DF2348">
        <w:t>,</w:t>
      </w:r>
      <w:r w:rsidR="00C2769E">
        <w:t xml:space="preserve"> our research question</w:t>
      </w:r>
      <w:r w:rsidR="00875B97">
        <w:t>s</w:t>
      </w:r>
      <w:r w:rsidR="00DF2348">
        <w:t xml:space="preserve"> focus on improving</w:t>
      </w:r>
      <w:r w:rsidR="00C2769E">
        <w:t xml:space="preserve"> the automobile safety practices using comput</w:t>
      </w:r>
      <w:r w:rsidR="00DF2348">
        <w:t xml:space="preserve">er vision and </w:t>
      </w:r>
      <w:r w:rsidR="005734E9">
        <w:t>low-cost</w:t>
      </w:r>
      <w:r w:rsidR="00DF2348">
        <w:t xml:space="preserve"> hardware and improving</w:t>
      </w:r>
      <w:r w:rsidR="00875B97">
        <w:t xml:space="preserve"> the automobile safety </w:t>
      </w:r>
      <w:r w:rsidR="00DF2348">
        <w:t xml:space="preserve">practices </w:t>
      </w:r>
      <w:r w:rsidR="00875B97">
        <w:t>by monit</w:t>
      </w:r>
      <w:r w:rsidR="00DF2348">
        <w:t>oring facial gestures of human</w:t>
      </w:r>
      <w:r w:rsidR="00875B97">
        <w:t>.</w:t>
      </w:r>
    </w:p>
    <w:p w:rsidR="009D2AA2" w:rsidRDefault="00C2769E" w:rsidP="00240465">
      <w:pPr>
        <w:spacing w:after="240" w:line="276" w:lineRule="auto"/>
      </w:pPr>
      <w:r>
        <w:t xml:space="preserve">The proposed solution </w:t>
      </w:r>
      <w:r w:rsidR="00CB41B2">
        <w:t xml:space="preserve">will be implemented </w:t>
      </w:r>
      <w:r w:rsidR="00722205">
        <w:t xml:space="preserve">using image processing, computer vision </w:t>
      </w:r>
      <w:r w:rsidR="00875B97">
        <w:t xml:space="preserve">and facial recognition </w:t>
      </w:r>
      <w:r w:rsidR="00CB41B2">
        <w:t>techniques</w:t>
      </w:r>
      <w:r w:rsidR="00722205">
        <w:t xml:space="preserve"> to increase the efficiency and the accuracy of the system.</w:t>
      </w:r>
      <w:r w:rsidR="00307E8B">
        <w:t xml:space="preserve"> A camera will be the </w:t>
      </w:r>
      <w:r w:rsidR="00722205">
        <w:t>main hardware device to capture images of the eye</w:t>
      </w:r>
      <w:r w:rsidR="00875B97">
        <w:t>s</w:t>
      </w:r>
      <w:r w:rsidR="00722205">
        <w:t xml:space="preserve"> and this will reduce the cost of other expensive hardware devices such as embedded sensors</w:t>
      </w:r>
      <w:r w:rsidR="00875B97">
        <w:t xml:space="preserve"> and chips.</w:t>
      </w:r>
    </w:p>
    <w:p w:rsidR="00E46FCE" w:rsidRDefault="00B4556F" w:rsidP="002108F4">
      <w:pPr>
        <w:pStyle w:val="Heading2"/>
        <w:spacing w:after="240"/>
      </w:pPr>
      <w:bookmarkStart w:id="10" w:name="_Toc514528546"/>
      <w:r>
        <w:t>1.3 Scope</w:t>
      </w:r>
      <w:bookmarkEnd w:id="10"/>
    </w:p>
    <w:p w:rsidR="007005DB" w:rsidRDefault="00E46FCE" w:rsidP="00747D36">
      <w:pPr>
        <w:spacing w:after="240" w:line="276" w:lineRule="auto"/>
      </w:pPr>
      <w:r>
        <w:t xml:space="preserve">Proposed driver safety and drowsiness detection system will be a desktop application at its first stage as a prototype. </w:t>
      </w:r>
      <w:r w:rsidR="005A5BC5">
        <w:t>In this system</w:t>
      </w:r>
      <w:r w:rsidR="00260F76">
        <w:t>,</w:t>
      </w:r>
      <w:r w:rsidR="005A5BC5">
        <w:t xml:space="preserve"> </w:t>
      </w:r>
      <w:r w:rsidR="003B3003">
        <w:t xml:space="preserve">a web </w:t>
      </w:r>
      <w:r w:rsidR="005A5BC5">
        <w:t xml:space="preserve">camera will be </w:t>
      </w:r>
      <w:r w:rsidR="00F77A3E">
        <w:t>used,</w:t>
      </w:r>
      <w:r w:rsidR="003B3003">
        <w:t xml:space="preserve"> and it will be placed</w:t>
      </w:r>
      <w:r w:rsidR="005A5BC5">
        <w:t xml:space="preserve"> in front of the driver</w:t>
      </w:r>
      <w:r w:rsidR="003B3003">
        <w:t xml:space="preserve"> (user)</w:t>
      </w:r>
      <w:r w:rsidR="005A5BC5">
        <w:t xml:space="preserve"> to capture images of the driver’s face and eyes. </w:t>
      </w:r>
      <w:r w:rsidR="00F77A3E">
        <w:t>Simultaneously,</w:t>
      </w:r>
      <w:r w:rsidR="005A5BC5">
        <w:t xml:space="preserve"> </w:t>
      </w:r>
      <w:r w:rsidR="00F77A3E">
        <w:t xml:space="preserve">the </w:t>
      </w:r>
      <w:r w:rsidR="005A5BC5">
        <w:t>camera will provide live stream</w:t>
      </w:r>
      <w:r w:rsidR="00F219E4">
        <w:t xml:space="preserve"> data</w:t>
      </w:r>
      <w:r w:rsidR="00CE0927">
        <w:t xml:space="preserve"> (image frames)</w:t>
      </w:r>
      <w:r w:rsidR="005A5BC5">
        <w:t xml:space="preserve"> to the application to process </w:t>
      </w:r>
      <w:r w:rsidR="00F219E4">
        <w:t xml:space="preserve">them </w:t>
      </w:r>
      <w:r w:rsidR="005A5BC5">
        <w:t xml:space="preserve">with face recognition and image processing techniques. By </w:t>
      </w:r>
      <w:r w:rsidR="00F219E4">
        <w:t>this</w:t>
      </w:r>
      <w:r w:rsidR="005A5BC5">
        <w:t xml:space="preserve"> process of execution</w:t>
      </w:r>
      <w:r w:rsidR="00F219E4">
        <w:t>,</w:t>
      </w:r>
      <w:r w:rsidR="005A5BC5">
        <w:t xml:space="preserve"> the system will detect the status of the eye </w:t>
      </w:r>
      <w:r w:rsidR="005A5BC5">
        <w:lastRenderedPageBreak/>
        <w:t>(open</w:t>
      </w:r>
      <w:r w:rsidR="00F219E4">
        <w:t xml:space="preserve"> eye</w:t>
      </w:r>
      <w:r w:rsidR="005A5BC5">
        <w:t xml:space="preserve"> or clos</w:t>
      </w:r>
      <w:r w:rsidR="00F219E4">
        <w:t>e eye</w:t>
      </w:r>
      <w:r w:rsidR="005A5BC5">
        <w:t xml:space="preserve">) and alert the driver according to the eye status. </w:t>
      </w:r>
      <w:r w:rsidR="00CE0927">
        <w:t>The application will monitor image frames per second and identify the state of the eye.</w:t>
      </w:r>
      <w:r w:rsidR="00CE0927">
        <w:t xml:space="preserve"> If the number of frames within the given period of time has more closed eye states compared to opened eye </w:t>
      </w:r>
      <w:r w:rsidR="00747D36">
        <w:t>state,</w:t>
      </w:r>
      <w:r w:rsidR="00CE0927">
        <w:t xml:space="preserve"> the system will provide warning alerts to the driv</w:t>
      </w:r>
      <w:r w:rsidR="00D808EB">
        <w:t>er</w:t>
      </w:r>
      <w:r w:rsidR="00747D36">
        <w:t xml:space="preserve"> via a sound.</w:t>
      </w:r>
    </w:p>
    <w:p w:rsidR="007005DB" w:rsidRDefault="00747D36" w:rsidP="003C7612">
      <w:pPr>
        <w:pStyle w:val="Heading3"/>
        <w:spacing w:after="240"/>
      </w:pPr>
      <w:bookmarkStart w:id="11" w:name="_Toc514528547"/>
      <w:r>
        <w:t xml:space="preserve">1.3.1 </w:t>
      </w:r>
      <w:r w:rsidR="007005DB" w:rsidRPr="007005DB">
        <w:t>Aim</w:t>
      </w:r>
      <w:r w:rsidR="003E0EAB">
        <w:t xml:space="preserve"> of the project</w:t>
      </w:r>
      <w:bookmarkEnd w:id="11"/>
    </w:p>
    <w:p w:rsidR="007005DB" w:rsidRPr="003C7612" w:rsidRDefault="007005DB" w:rsidP="003C7612">
      <w:pPr>
        <w:spacing w:after="240" w:line="276" w:lineRule="auto"/>
        <w:rPr>
          <w:szCs w:val="24"/>
        </w:rPr>
      </w:pPr>
      <w:r>
        <w:rPr>
          <w:szCs w:val="24"/>
        </w:rPr>
        <w:t>The aim of this proposed system is to develop</w:t>
      </w:r>
      <w:r w:rsidR="00880C8F">
        <w:rPr>
          <w:szCs w:val="24"/>
        </w:rPr>
        <w:t xml:space="preserve"> user-friendly</w:t>
      </w:r>
      <w:r>
        <w:rPr>
          <w:szCs w:val="24"/>
        </w:rPr>
        <w:t xml:space="preserve">, efficient, accurate and </w:t>
      </w:r>
      <w:r w:rsidR="00747D36">
        <w:rPr>
          <w:szCs w:val="24"/>
        </w:rPr>
        <w:t>low-cost</w:t>
      </w:r>
      <w:r>
        <w:rPr>
          <w:szCs w:val="24"/>
        </w:rPr>
        <w:t xml:space="preserve"> application using image and video processing algorithms to detect driver drowsiness to reduce road accidents and increase driver safety. </w:t>
      </w:r>
    </w:p>
    <w:p w:rsidR="003E0EAB" w:rsidRDefault="00747D36" w:rsidP="003C7612">
      <w:pPr>
        <w:pStyle w:val="Heading3"/>
        <w:spacing w:after="240"/>
      </w:pPr>
      <w:bookmarkStart w:id="12" w:name="_Toc514528548"/>
      <w:r>
        <w:t xml:space="preserve">1.3.2 </w:t>
      </w:r>
      <w:r w:rsidR="003E0EAB" w:rsidRPr="003E0EAB">
        <w:t>Objectives of the project</w:t>
      </w:r>
      <w:bookmarkEnd w:id="12"/>
    </w:p>
    <w:p w:rsidR="00E1190B" w:rsidRPr="00E8454C" w:rsidRDefault="00E1190B" w:rsidP="00880C8F">
      <w:pPr>
        <w:pStyle w:val="ListParagraph"/>
        <w:numPr>
          <w:ilvl w:val="0"/>
          <w:numId w:val="76"/>
        </w:numPr>
        <w:spacing w:after="160" w:line="276" w:lineRule="auto"/>
        <w:rPr>
          <w:szCs w:val="24"/>
        </w:rPr>
      </w:pPr>
      <w:r w:rsidRPr="00E8454C">
        <w:rPr>
          <w:szCs w:val="24"/>
        </w:rPr>
        <w:t xml:space="preserve">Research on the identified areas relevant to the project and come up with the </w:t>
      </w:r>
      <w:r w:rsidR="003A0F70">
        <w:rPr>
          <w:szCs w:val="24"/>
        </w:rPr>
        <w:t>l</w:t>
      </w:r>
      <w:r w:rsidRPr="00E8454C">
        <w:rPr>
          <w:szCs w:val="24"/>
        </w:rPr>
        <w:t>iterature review.</w:t>
      </w:r>
      <w:r w:rsidR="00E8454C" w:rsidRPr="00E8454C">
        <w:rPr>
          <w:szCs w:val="24"/>
        </w:rPr>
        <w:t xml:space="preserve"> The literature</w:t>
      </w:r>
      <w:r w:rsidR="00880C8F">
        <w:rPr>
          <w:szCs w:val="24"/>
        </w:rPr>
        <w:t xml:space="preserve"> review</w:t>
      </w:r>
      <w:r w:rsidR="00E8454C" w:rsidRPr="00E8454C">
        <w:rPr>
          <w:szCs w:val="24"/>
        </w:rPr>
        <w:t xml:space="preserve"> of the project consists of existing driver safety system</w:t>
      </w:r>
      <w:r w:rsidR="00880C8F">
        <w:rPr>
          <w:szCs w:val="24"/>
        </w:rPr>
        <w:t>s</w:t>
      </w:r>
      <w:r w:rsidR="00E8454C" w:rsidRPr="00E8454C">
        <w:rPr>
          <w:szCs w:val="24"/>
        </w:rPr>
        <w:t xml:space="preserve"> and its functionalities</w:t>
      </w:r>
      <w:r w:rsidR="00880C8F">
        <w:rPr>
          <w:szCs w:val="24"/>
        </w:rPr>
        <w:t xml:space="preserve"> along with </w:t>
      </w:r>
      <w:r w:rsidR="00E8454C" w:rsidRPr="00E8454C">
        <w:rPr>
          <w:szCs w:val="24"/>
        </w:rPr>
        <w:t>the comparison table of the existing systems.</w:t>
      </w:r>
    </w:p>
    <w:p w:rsidR="00E1190B" w:rsidRPr="00E8454C" w:rsidRDefault="00E1190B" w:rsidP="00880C8F">
      <w:pPr>
        <w:pStyle w:val="ListParagraph"/>
        <w:numPr>
          <w:ilvl w:val="0"/>
          <w:numId w:val="76"/>
        </w:numPr>
        <w:spacing w:after="160" w:line="276" w:lineRule="auto"/>
        <w:rPr>
          <w:rFonts w:eastAsiaTheme="majorEastAsia" w:cs="Times New Roman"/>
          <w:bCs/>
          <w:szCs w:val="24"/>
        </w:rPr>
      </w:pPr>
      <w:r w:rsidRPr="00E8454C">
        <w:rPr>
          <w:szCs w:val="24"/>
        </w:rPr>
        <w:t xml:space="preserve">Design </w:t>
      </w:r>
      <w:r w:rsidRPr="00E8454C">
        <w:rPr>
          <w:rFonts w:eastAsiaTheme="majorEastAsia" w:cs="Times New Roman"/>
          <w:bCs/>
          <w:szCs w:val="24"/>
        </w:rPr>
        <w:t>the system architecture according to the gathered information from the research</w:t>
      </w:r>
      <w:r w:rsidR="00880C8F">
        <w:rPr>
          <w:rFonts w:eastAsiaTheme="majorEastAsia" w:cs="Times New Roman"/>
          <w:bCs/>
          <w:szCs w:val="24"/>
        </w:rPr>
        <w:t>.</w:t>
      </w:r>
    </w:p>
    <w:p w:rsidR="00E1190B" w:rsidRPr="00E8454C" w:rsidRDefault="00E1190B" w:rsidP="00880C8F">
      <w:pPr>
        <w:pStyle w:val="ListParagraph"/>
        <w:numPr>
          <w:ilvl w:val="0"/>
          <w:numId w:val="76"/>
        </w:numPr>
        <w:spacing w:after="160" w:line="276" w:lineRule="auto"/>
        <w:rPr>
          <w:szCs w:val="24"/>
        </w:rPr>
      </w:pPr>
      <w:r w:rsidRPr="00E8454C">
        <w:rPr>
          <w:szCs w:val="24"/>
        </w:rPr>
        <w:t>Implement the finalized design</w:t>
      </w:r>
      <w:r w:rsidR="00FD558C">
        <w:rPr>
          <w:szCs w:val="24"/>
        </w:rPr>
        <w:t xml:space="preserve"> of the proposed system</w:t>
      </w:r>
      <w:r w:rsidRPr="00E8454C">
        <w:rPr>
          <w:szCs w:val="24"/>
        </w:rPr>
        <w:t>.</w:t>
      </w:r>
    </w:p>
    <w:p w:rsidR="00E1190B" w:rsidRPr="00E8454C" w:rsidRDefault="00E1190B" w:rsidP="00880C8F">
      <w:pPr>
        <w:pStyle w:val="ListParagraph"/>
        <w:numPr>
          <w:ilvl w:val="0"/>
          <w:numId w:val="76"/>
        </w:numPr>
        <w:spacing w:after="160" w:line="276" w:lineRule="auto"/>
        <w:rPr>
          <w:szCs w:val="24"/>
        </w:rPr>
      </w:pPr>
      <w:r w:rsidRPr="00E8454C">
        <w:rPr>
          <w:szCs w:val="24"/>
        </w:rPr>
        <w:t xml:space="preserve">Test and evaluate the implemented </w:t>
      </w:r>
      <w:r w:rsidR="00540CBD">
        <w:rPr>
          <w:szCs w:val="24"/>
        </w:rPr>
        <w:t>system</w:t>
      </w:r>
      <w:r w:rsidRPr="00E8454C">
        <w:rPr>
          <w:szCs w:val="24"/>
        </w:rPr>
        <w:t>.</w:t>
      </w:r>
    </w:p>
    <w:p w:rsidR="00E1190B" w:rsidRPr="00E8454C" w:rsidRDefault="00A44541" w:rsidP="00880C8F">
      <w:pPr>
        <w:pStyle w:val="ListParagraph"/>
        <w:numPr>
          <w:ilvl w:val="0"/>
          <w:numId w:val="76"/>
        </w:numPr>
        <w:spacing w:after="240" w:line="276" w:lineRule="auto"/>
        <w:ind w:left="714" w:hanging="357"/>
        <w:rPr>
          <w:szCs w:val="24"/>
        </w:rPr>
      </w:pPr>
      <w:r>
        <w:rPr>
          <w:szCs w:val="24"/>
        </w:rPr>
        <w:t>Submit</w:t>
      </w:r>
      <w:r w:rsidR="00BE103B">
        <w:rPr>
          <w:szCs w:val="24"/>
        </w:rPr>
        <w:t xml:space="preserve"> the deliverable</w:t>
      </w:r>
      <w:r w:rsidR="00A44BD2">
        <w:rPr>
          <w:szCs w:val="24"/>
        </w:rPr>
        <w:t>s</w:t>
      </w:r>
      <w:r w:rsidR="00BE103B">
        <w:rPr>
          <w:szCs w:val="24"/>
        </w:rPr>
        <w:t xml:space="preserve"> on time.</w:t>
      </w:r>
    </w:p>
    <w:p w:rsidR="00E8454C" w:rsidRDefault="00747D36" w:rsidP="003C7612">
      <w:pPr>
        <w:pStyle w:val="Heading3"/>
        <w:spacing w:after="240"/>
      </w:pPr>
      <w:bookmarkStart w:id="13" w:name="_Toc514528549"/>
      <w:r>
        <w:t xml:space="preserve">1.3.3 </w:t>
      </w:r>
      <w:r w:rsidR="00E8454C" w:rsidRPr="00E8454C">
        <w:t>Project Deliverables</w:t>
      </w:r>
      <w:bookmarkEnd w:id="13"/>
      <w:r w:rsidR="00E8454C" w:rsidRPr="00E8454C">
        <w:t xml:space="preserve"> </w:t>
      </w:r>
    </w:p>
    <w:p w:rsidR="00E8454C" w:rsidRDefault="00E8454C" w:rsidP="00E8454C">
      <w:pPr>
        <w:pStyle w:val="ListParagraph"/>
        <w:numPr>
          <w:ilvl w:val="0"/>
          <w:numId w:val="77"/>
        </w:numPr>
        <w:tabs>
          <w:tab w:val="left" w:pos="2205"/>
        </w:tabs>
        <w:spacing w:line="276" w:lineRule="auto"/>
      </w:pPr>
      <w:r>
        <w:t>Research project proposal template</w:t>
      </w:r>
    </w:p>
    <w:p w:rsidR="00E8454C" w:rsidRDefault="00880C8F" w:rsidP="00E8454C">
      <w:pPr>
        <w:pStyle w:val="ListParagraph"/>
        <w:numPr>
          <w:ilvl w:val="0"/>
          <w:numId w:val="77"/>
        </w:numPr>
        <w:tabs>
          <w:tab w:val="left" w:pos="2205"/>
        </w:tabs>
        <w:spacing w:line="276" w:lineRule="auto"/>
      </w:pPr>
      <w:r>
        <w:t>Final r</w:t>
      </w:r>
      <w:r w:rsidR="00E8454C">
        <w:t>esearch project proposal</w:t>
      </w:r>
    </w:p>
    <w:p w:rsidR="00E8454C" w:rsidRDefault="00E8454C" w:rsidP="00E8454C">
      <w:pPr>
        <w:pStyle w:val="ListParagraph"/>
        <w:numPr>
          <w:ilvl w:val="0"/>
          <w:numId w:val="77"/>
        </w:numPr>
        <w:tabs>
          <w:tab w:val="left" w:pos="2205"/>
        </w:tabs>
        <w:spacing w:line="276" w:lineRule="auto"/>
      </w:pPr>
      <w:r>
        <w:t>Final project report</w:t>
      </w:r>
    </w:p>
    <w:p w:rsidR="003E0EAB" w:rsidRPr="00E8454C" w:rsidRDefault="00E8454C" w:rsidP="00E8454C">
      <w:pPr>
        <w:pStyle w:val="ListParagraph"/>
        <w:numPr>
          <w:ilvl w:val="0"/>
          <w:numId w:val="77"/>
        </w:numPr>
        <w:tabs>
          <w:tab w:val="left" w:pos="2205"/>
        </w:tabs>
        <w:spacing w:line="276" w:lineRule="auto"/>
        <w:rPr>
          <w:b/>
        </w:rPr>
      </w:pPr>
      <w:r>
        <w:t>Prototype of the system</w:t>
      </w:r>
      <w:r w:rsidR="00E1190B" w:rsidRPr="00E8454C">
        <w:rPr>
          <w:b/>
        </w:rPr>
        <w:tab/>
      </w:r>
    </w:p>
    <w:p w:rsidR="00B4556F" w:rsidRDefault="00B4556F" w:rsidP="00B4556F"/>
    <w:p w:rsidR="00B4556F" w:rsidRDefault="00B4556F" w:rsidP="00B4556F">
      <w:pPr>
        <w:pStyle w:val="Heading2"/>
      </w:pPr>
      <w:bookmarkStart w:id="14" w:name="_Toc514528550"/>
      <w:r>
        <w:t>1.4 Measurable Organizational Value</w:t>
      </w:r>
      <w:bookmarkEnd w:id="14"/>
    </w:p>
    <w:p w:rsidR="00B4556F" w:rsidRDefault="00B4556F">
      <w:pPr>
        <w:spacing w:after="160" w:line="259" w:lineRule="auto"/>
        <w:jc w:val="left"/>
        <w:rPr>
          <w:rFonts w:asciiTheme="majorHAnsi" w:eastAsiaTheme="majorEastAsia" w:hAnsiTheme="majorHAnsi" w:cstheme="majorBidi"/>
          <w:b/>
          <w:sz w:val="26"/>
          <w:szCs w:val="26"/>
        </w:rPr>
      </w:pPr>
      <w:r>
        <w:br w:type="page"/>
      </w:r>
    </w:p>
    <w:p w:rsidR="00B4556F" w:rsidRDefault="00B4556F" w:rsidP="00B4556F">
      <w:pPr>
        <w:pStyle w:val="Heading1"/>
      </w:pPr>
      <w:bookmarkStart w:id="15" w:name="_Toc514528551"/>
      <w:r>
        <w:lastRenderedPageBreak/>
        <w:t xml:space="preserve">2. </w:t>
      </w:r>
      <w:r w:rsidR="00D77195">
        <w:t>LITERATURE REVIEW</w:t>
      </w:r>
      <w:bookmarkEnd w:id="15"/>
    </w:p>
    <w:p w:rsidR="000348C3" w:rsidRDefault="009E4709" w:rsidP="009E4709">
      <w:pPr>
        <w:pStyle w:val="Heading2"/>
      </w:pPr>
      <w:bookmarkStart w:id="16" w:name="_Toc514528552"/>
      <w:r>
        <w:t>2.1 Overview</w:t>
      </w:r>
      <w:bookmarkEnd w:id="16"/>
    </w:p>
    <w:p w:rsidR="009E4709" w:rsidRDefault="009E4709" w:rsidP="009E4709"/>
    <w:p w:rsidR="009E4709" w:rsidRPr="009E4709" w:rsidRDefault="009E4709" w:rsidP="009E4709">
      <w:pPr>
        <w:pStyle w:val="Heading2"/>
      </w:pPr>
      <w:bookmarkStart w:id="17" w:name="_Toc514528553"/>
      <w:r>
        <w:t>2.2 Existing Systems</w:t>
      </w:r>
      <w:bookmarkEnd w:id="17"/>
    </w:p>
    <w:p w:rsidR="000348C3" w:rsidRPr="000348C3" w:rsidRDefault="000348C3" w:rsidP="000348C3"/>
    <w:p w:rsidR="0045625A" w:rsidRPr="0045625A" w:rsidRDefault="0045625A" w:rsidP="0045625A"/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</w:p>
    <w:p w:rsidR="00A36904" w:rsidRDefault="00B50DFB" w:rsidP="00C4728F">
      <w:pPr>
        <w:pStyle w:val="Heading1"/>
        <w:spacing w:after="240"/>
      </w:pPr>
      <w:bookmarkStart w:id="18" w:name="_Toc511323649"/>
      <w:bookmarkStart w:id="19" w:name="_Toc514528554"/>
      <w:r>
        <w:lastRenderedPageBreak/>
        <w:t>REFERENCES</w:t>
      </w:r>
      <w:bookmarkEnd w:id="18"/>
      <w:bookmarkEnd w:id="19"/>
    </w:p>
    <w:p w:rsidR="006E0D71" w:rsidRPr="006E0D71" w:rsidRDefault="006E0D71" w:rsidP="006E0D71">
      <w:r w:rsidRPr="006E0D71">
        <w:t>https://www.transport.govt.nz/resources/road-safety-resources/roadcrashstatistics/monthlyoverviewofcrashstatistics/monthly-road-crash-statistics-update-march-2018/</w:t>
      </w:r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28DE" w:rsidRDefault="00A128DE" w:rsidP="00744449">
      <w:r>
        <w:separator/>
      </w:r>
    </w:p>
  </w:endnote>
  <w:endnote w:type="continuationSeparator" w:id="0">
    <w:p w:rsidR="00A128DE" w:rsidRDefault="00A128DE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0F76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260F76">
          <w:rPr>
            <w:noProof/>
          </w:rPr>
          <w:t>2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28DE" w:rsidRDefault="00A128DE" w:rsidP="00744449">
      <w:r>
        <w:separator/>
      </w:r>
    </w:p>
  </w:footnote>
  <w:footnote w:type="continuationSeparator" w:id="0">
    <w:p w:rsidR="00A128DE" w:rsidRDefault="00A128DE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405675D"/>
    <w:multiLevelType w:val="hybridMultilevel"/>
    <w:tmpl w:val="56E02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1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AC85038"/>
    <w:multiLevelType w:val="hybridMultilevel"/>
    <w:tmpl w:val="FA74F8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1CB476F"/>
    <w:multiLevelType w:val="hybridMultilevel"/>
    <w:tmpl w:val="3FC4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607121A"/>
    <w:multiLevelType w:val="hybridMultilevel"/>
    <w:tmpl w:val="3D8CB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CB13E39"/>
    <w:multiLevelType w:val="hybridMultilevel"/>
    <w:tmpl w:val="BF2E0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71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5"/>
  </w:num>
  <w:num w:numId="2">
    <w:abstractNumId w:val="68"/>
  </w:num>
  <w:num w:numId="3">
    <w:abstractNumId w:val="40"/>
  </w:num>
  <w:num w:numId="4">
    <w:abstractNumId w:val="15"/>
  </w:num>
  <w:num w:numId="5">
    <w:abstractNumId w:val="39"/>
  </w:num>
  <w:num w:numId="6">
    <w:abstractNumId w:val="8"/>
  </w:num>
  <w:num w:numId="7">
    <w:abstractNumId w:val="54"/>
  </w:num>
  <w:num w:numId="8">
    <w:abstractNumId w:val="69"/>
  </w:num>
  <w:num w:numId="9">
    <w:abstractNumId w:val="42"/>
  </w:num>
  <w:num w:numId="10">
    <w:abstractNumId w:val="38"/>
  </w:num>
  <w:num w:numId="11">
    <w:abstractNumId w:val="36"/>
  </w:num>
  <w:num w:numId="12">
    <w:abstractNumId w:val="26"/>
  </w:num>
  <w:num w:numId="13">
    <w:abstractNumId w:val="20"/>
  </w:num>
  <w:num w:numId="14">
    <w:abstractNumId w:val="52"/>
  </w:num>
  <w:num w:numId="15">
    <w:abstractNumId w:val="30"/>
  </w:num>
  <w:num w:numId="16">
    <w:abstractNumId w:val="44"/>
  </w:num>
  <w:num w:numId="17">
    <w:abstractNumId w:val="71"/>
  </w:num>
  <w:num w:numId="18">
    <w:abstractNumId w:val="67"/>
  </w:num>
  <w:num w:numId="19">
    <w:abstractNumId w:val="21"/>
  </w:num>
  <w:num w:numId="20">
    <w:abstractNumId w:val="66"/>
  </w:num>
  <w:num w:numId="21">
    <w:abstractNumId w:val="48"/>
  </w:num>
  <w:num w:numId="22">
    <w:abstractNumId w:val="50"/>
  </w:num>
  <w:num w:numId="23">
    <w:abstractNumId w:val="18"/>
  </w:num>
  <w:num w:numId="24">
    <w:abstractNumId w:val="12"/>
  </w:num>
  <w:num w:numId="25">
    <w:abstractNumId w:val="6"/>
  </w:num>
  <w:num w:numId="26">
    <w:abstractNumId w:val="64"/>
  </w:num>
  <w:num w:numId="27">
    <w:abstractNumId w:val="59"/>
  </w:num>
  <w:num w:numId="28">
    <w:abstractNumId w:val="60"/>
  </w:num>
  <w:num w:numId="29">
    <w:abstractNumId w:val="0"/>
  </w:num>
  <w:num w:numId="30">
    <w:abstractNumId w:val="1"/>
  </w:num>
  <w:num w:numId="31">
    <w:abstractNumId w:val="57"/>
  </w:num>
  <w:num w:numId="32">
    <w:abstractNumId w:val="63"/>
  </w:num>
  <w:num w:numId="33">
    <w:abstractNumId w:val="65"/>
  </w:num>
  <w:num w:numId="34">
    <w:abstractNumId w:val="16"/>
  </w:num>
  <w:num w:numId="35">
    <w:abstractNumId w:val="11"/>
  </w:num>
  <w:num w:numId="3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74"/>
  </w:num>
  <w:num w:numId="41">
    <w:abstractNumId w:val="3"/>
  </w:num>
  <w:num w:numId="42">
    <w:abstractNumId w:val="62"/>
  </w:num>
  <w:num w:numId="43">
    <w:abstractNumId w:val="49"/>
  </w:num>
  <w:num w:numId="44">
    <w:abstractNumId w:val="51"/>
  </w:num>
  <w:num w:numId="45">
    <w:abstractNumId w:val="75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3"/>
  </w:num>
  <w:num w:numId="51">
    <w:abstractNumId w:val="2"/>
  </w:num>
  <w:num w:numId="52">
    <w:abstractNumId w:val="41"/>
  </w:num>
  <w:num w:numId="53">
    <w:abstractNumId w:val="19"/>
  </w:num>
  <w:num w:numId="54">
    <w:abstractNumId w:val="25"/>
  </w:num>
  <w:num w:numId="55">
    <w:abstractNumId w:val="22"/>
  </w:num>
  <w:num w:numId="56">
    <w:abstractNumId w:val="72"/>
  </w:num>
  <w:num w:numId="57">
    <w:abstractNumId w:val="9"/>
  </w:num>
  <w:num w:numId="58">
    <w:abstractNumId w:val="37"/>
  </w:num>
  <w:num w:numId="59">
    <w:abstractNumId w:val="4"/>
  </w:num>
  <w:num w:numId="60">
    <w:abstractNumId w:val="24"/>
  </w:num>
  <w:num w:numId="61">
    <w:abstractNumId w:val="32"/>
  </w:num>
  <w:num w:numId="62">
    <w:abstractNumId w:val="76"/>
  </w:num>
  <w:num w:numId="63">
    <w:abstractNumId w:val="33"/>
  </w:num>
  <w:num w:numId="64">
    <w:abstractNumId w:val="73"/>
  </w:num>
  <w:num w:numId="65">
    <w:abstractNumId w:val="31"/>
  </w:num>
  <w:num w:numId="66">
    <w:abstractNumId w:val="47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8"/>
  </w:num>
  <w:num w:numId="72">
    <w:abstractNumId w:val="45"/>
  </w:num>
  <w:num w:numId="73">
    <w:abstractNumId w:val="35"/>
  </w:num>
  <w:num w:numId="74">
    <w:abstractNumId w:val="46"/>
  </w:num>
  <w:num w:numId="75">
    <w:abstractNumId w:val="43"/>
  </w:num>
  <w:num w:numId="76">
    <w:abstractNumId w:val="61"/>
  </w:num>
  <w:num w:numId="77">
    <w:abstractNumId w:val="56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tKgFAOA6zuA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48C3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66CF3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0630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029"/>
    <w:rsid w:val="00153FC7"/>
    <w:rsid w:val="00163408"/>
    <w:rsid w:val="001676FA"/>
    <w:rsid w:val="00167CCD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26A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3E89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441"/>
    <w:rsid w:val="00205BFF"/>
    <w:rsid w:val="00205F0C"/>
    <w:rsid w:val="002067DF"/>
    <w:rsid w:val="002076A1"/>
    <w:rsid w:val="002107A8"/>
    <w:rsid w:val="002108F4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465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0F76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5E2"/>
    <w:rsid w:val="002E2631"/>
    <w:rsid w:val="002E2677"/>
    <w:rsid w:val="002E2D0C"/>
    <w:rsid w:val="002E39B0"/>
    <w:rsid w:val="002E57F4"/>
    <w:rsid w:val="002E7F8A"/>
    <w:rsid w:val="002F1209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07E8B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8EA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0F70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003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4A96"/>
    <w:rsid w:val="003C7612"/>
    <w:rsid w:val="003C7DCE"/>
    <w:rsid w:val="003D0EF6"/>
    <w:rsid w:val="003D0F8E"/>
    <w:rsid w:val="003D39EF"/>
    <w:rsid w:val="003D3B10"/>
    <w:rsid w:val="003E0EAB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05F1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625A"/>
    <w:rsid w:val="00457552"/>
    <w:rsid w:val="0046097F"/>
    <w:rsid w:val="00461DB3"/>
    <w:rsid w:val="00462FB8"/>
    <w:rsid w:val="004639D8"/>
    <w:rsid w:val="004663A2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416"/>
    <w:rsid w:val="00490E07"/>
    <w:rsid w:val="004911D2"/>
    <w:rsid w:val="00491E31"/>
    <w:rsid w:val="00491EED"/>
    <w:rsid w:val="00494323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7BB"/>
    <w:rsid w:val="00516826"/>
    <w:rsid w:val="005201F7"/>
    <w:rsid w:val="0052141B"/>
    <w:rsid w:val="00521696"/>
    <w:rsid w:val="00524E60"/>
    <w:rsid w:val="00525518"/>
    <w:rsid w:val="00531244"/>
    <w:rsid w:val="00531E12"/>
    <w:rsid w:val="00533102"/>
    <w:rsid w:val="00540CBD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4E9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BC5"/>
    <w:rsid w:val="005A5F2F"/>
    <w:rsid w:val="005A7734"/>
    <w:rsid w:val="005A7D40"/>
    <w:rsid w:val="005B1A55"/>
    <w:rsid w:val="005B25C3"/>
    <w:rsid w:val="005B402F"/>
    <w:rsid w:val="005B4525"/>
    <w:rsid w:val="005B4FC5"/>
    <w:rsid w:val="005B6F66"/>
    <w:rsid w:val="005C1652"/>
    <w:rsid w:val="005C342C"/>
    <w:rsid w:val="005C47E1"/>
    <w:rsid w:val="005C6D0A"/>
    <w:rsid w:val="005C76EB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3AC1"/>
    <w:rsid w:val="006363DA"/>
    <w:rsid w:val="006367BC"/>
    <w:rsid w:val="00641463"/>
    <w:rsid w:val="00643645"/>
    <w:rsid w:val="0064492D"/>
    <w:rsid w:val="0064561A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663F2"/>
    <w:rsid w:val="006705AC"/>
    <w:rsid w:val="006728A2"/>
    <w:rsid w:val="00673B4F"/>
    <w:rsid w:val="006745C9"/>
    <w:rsid w:val="00674E03"/>
    <w:rsid w:val="00674FD7"/>
    <w:rsid w:val="006751C7"/>
    <w:rsid w:val="00675FC2"/>
    <w:rsid w:val="00676B3F"/>
    <w:rsid w:val="0068116C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0D71"/>
    <w:rsid w:val="006E0EB3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05DB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205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47D36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C79B1"/>
    <w:rsid w:val="007D0B10"/>
    <w:rsid w:val="007D10DD"/>
    <w:rsid w:val="007D1F9F"/>
    <w:rsid w:val="007D5D3E"/>
    <w:rsid w:val="007E0B6D"/>
    <w:rsid w:val="007E0B74"/>
    <w:rsid w:val="007E31AD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05A00"/>
    <w:rsid w:val="00807B12"/>
    <w:rsid w:val="0081083A"/>
    <w:rsid w:val="00813162"/>
    <w:rsid w:val="00814009"/>
    <w:rsid w:val="00815950"/>
    <w:rsid w:val="008171B2"/>
    <w:rsid w:val="00817BF9"/>
    <w:rsid w:val="0082225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44886"/>
    <w:rsid w:val="0085046D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5B97"/>
    <w:rsid w:val="00876E89"/>
    <w:rsid w:val="00877266"/>
    <w:rsid w:val="00877BC0"/>
    <w:rsid w:val="00877D21"/>
    <w:rsid w:val="00880C8F"/>
    <w:rsid w:val="0088106F"/>
    <w:rsid w:val="0088368A"/>
    <w:rsid w:val="00885AE7"/>
    <w:rsid w:val="008861D5"/>
    <w:rsid w:val="00886309"/>
    <w:rsid w:val="00887A00"/>
    <w:rsid w:val="00887E07"/>
    <w:rsid w:val="008901E4"/>
    <w:rsid w:val="00892481"/>
    <w:rsid w:val="008951F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1D00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29F8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55FB"/>
    <w:rsid w:val="00936311"/>
    <w:rsid w:val="0093795B"/>
    <w:rsid w:val="00937C55"/>
    <w:rsid w:val="00937D98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A45A8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0A84"/>
    <w:rsid w:val="009D14C2"/>
    <w:rsid w:val="009D2216"/>
    <w:rsid w:val="009D2AA2"/>
    <w:rsid w:val="009D41AE"/>
    <w:rsid w:val="009D48FD"/>
    <w:rsid w:val="009D527A"/>
    <w:rsid w:val="009D6FA6"/>
    <w:rsid w:val="009E0132"/>
    <w:rsid w:val="009E0BE7"/>
    <w:rsid w:val="009E1228"/>
    <w:rsid w:val="009E4709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28DE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4541"/>
    <w:rsid w:val="00A44BD2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407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1B"/>
    <w:rsid w:val="00AE5FE7"/>
    <w:rsid w:val="00AF00E4"/>
    <w:rsid w:val="00AF45F1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556F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5C06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03B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0EC4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2769E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4728F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1B2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328"/>
    <w:rsid w:val="00CD3C33"/>
    <w:rsid w:val="00CD5D2A"/>
    <w:rsid w:val="00CD73F1"/>
    <w:rsid w:val="00CE0927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6BEA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46B7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0479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195"/>
    <w:rsid w:val="00D779B1"/>
    <w:rsid w:val="00D77A51"/>
    <w:rsid w:val="00D808EB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4B9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DB4"/>
    <w:rsid w:val="00DF1EFA"/>
    <w:rsid w:val="00DF2348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190B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334A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6FCE"/>
    <w:rsid w:val="00E47B28"/>
    <w:rsid w:val="00E50651"/>
    <w:rsid w:val="00E5100D"/>
    <w:rsid w:val="00E511FE"/>
    <w:rsid w:val="00E51D18"/>
    <w:rsid w:val="00E531C1"/>
    <w:rsid w:val="00E535FC"/>
    <w:rsid w:val="00E544F7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440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454C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5E86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19E4"/>
    <w:rsid w:val="00F227D3"/>
    <w:rsid w:val="00F257CB"/>
    <w:rsid w:val="00F25AB9"/>
    <w:rsid w:val="00F267CB"/>
    <w:rsid w:val="00F26C6E"/>
    <w:rsid w:val="00F27573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621F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77A3E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58C"/>
    <w:rsid w:val="00FD5D50"/>
    <w:rsid w:val="00FD698A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58856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625A"/>
    <w:pPr>
      <w:keepNext/>
      <w:keepLines/>
      <w:spacing w:before="120" w:after="12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41B"/>
    <w:pPr>
      <w:keepNext/>
      <w:keepLines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7573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5625A"/>
    <w:rPr>
      <w:rFonts w:asciiTheme="majorHAnsi" w:eastAsiaTheme="majorEastAsia" w:hAnsiTheme="majorHAns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2141B"/>
    <w:rPr>
      <w:rFonts w:asciiTheme="majorHAnsi" w:eastAsiaTheme="majorEastAsia" w:hAnsiTheme="majorHAnsi" w:cstheme="majorBidi"/>
      <w:b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27573"/>
    <w:rPr>
      <w:rFonts w:asciiTheme="majorHAnsi" w:eastAsiaTheme="majorEastAsia" w:hAnsiTheme="majorHAnsi" w:cstheme="majorBidi"/>
      <w:b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167CCD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B2A480CD-EE18-4839-B24C-734113F58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3</TotalTime>
  <Pages>8</Pages>
  <Words>1034</Words>
  <Characters>589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71</cp:revision>
  <cp:lastPrinted>2018-03-25T06:13:00Z</cp:lastPrinted>
  <dcterms:created xsi:type="dcterms:W3CDTF">2017-08-08T10:06:00Z</dcterms:created>
  <dcterms:modified xsi:type="dcterms:W3CDTF">2018-05-19T09:26:00Z</dcterms:modified>
</cp:coreProperties>
</file>